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0388DECE" w:rsidR="009D435B" w:rsidRDefault="00DB03BF" w:rsidP="00B211B5">
      <w:pPr>
        <w:jc w:val="right"/>
      </w:pPr>
      <w:r>
        <w:rPr>
          <w:noProof/>
        </w:rPr>
        <w:drawing>
          <wp:inline distT="0" distB="0" distL="0" distR="0" wp14:anchorId="34D825E1" wp14:editId="02B405E7">
            <wp:extent cx="1905000" cy="12858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C55F" w14:textId="30A00EAD" w:rsidR="009D435B" w:rsidRDefault="00105CBB" w:rsidP="00A862B8">
      <w:pPr>
        <w:pStyle w:val="Title"/>
      </w:pPr>
      <w:r>
        <w:t>Secure Development</w:t>
      </w:r>
      <w:r w:rsidR="002E0B03">
        <w:t xml:space="preserve"> POLICY</w:t>
      </w:r>
    </w:p>
    <w:p w14:paraId="7DB3760B" w14:textId="77777777" w:rsidR="009D435B" w:rsidRDefault="009D435B" w:rsidP="000A6CF4">
      <w:pPr>
        <w:jc w:val="both"/>
      </w:pPr>
    </w:p>
    <w:p w14:paraId="40335BFD" w14:textId="44CE2E58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Pr="008C5390">
        <w:rPr>
          <w:b/>
          <w:bCs/>
          <w:sz w:val="24"/>
          <w:szCs w:val="24"/>
        </w:rPr>
        <w:t>Public</w:t>
      </w:r>
    </w:p>
    <w:p w14:paraId="68C48E77" w14:textId="42361B8F" w:rsidR="009D435B" w:rsidRDefault="00550941" w:rsidP="000A6CF4">
      <w:pPr>
        <w:jc w:val="both"/>
      </w:pPr>
      <w:r>
        <w:t xml:space="preserve">This document may be shared with </w:t>
      </w:r>
      <w:r w:rsidR="00C31094">
        <w:t xml:space="preserve">interested parties outside of </w:t>
      </w:r>
      <w:r w:rsidR="00DB03BF">
        <w:t>TechSolution.inc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995854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2D65AB5" w14:textId="77777777" w:rsidR="003A000D" w:rsidRDefault="003A000D" w:rsidP="000A6CF4">
      <w:pPr>
        <w:jc w:val="both"/>
      </w:pPr>
    </w:p>
    <w:sdt>
      <w:sdtPr>
        <w:id w:val="970751024"/>
        <w:docPartObj>
          <w:docPartGallery w:val="Table of Contents"/>
          <w:docPartUnique/>
        </w:docPartObj>
      </w:sdtPr>
      <w:sdtEndPr/>
      <w:sdtContent>
        <w:p w14:paraId="17508597" w14:textId="77777777" w:rsidR="009D435B" w:rsidRPr="00550097" w:rsidRDefault="009D435B" w:rsidP="000A6CF4">
          <w:pPr>
            <w:jc w:val="both"/>
            <w:rPr>
              <w:rStyle w:val="Heading1Char"/>
            </w:rPr>
          </w:pPr>
          <w:r w:rsidRPr="7145C954">
            <w:rPr>
              <w:rStyle w:val="Heading1Char"/>
            </w:rPr>
            <w:t>Contents</w:t>
          </w:r>
        </w:p>
        <w:p w14:paraId="28E99634" w14:textId="10FA91BA" w:rsidR="00EA5C84" w:rsidRDefault="3E6A34F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9D435B">
            <w:instrText>TOC \o "1-3" \h \z \u</w:instrText>
          </w:r>
          <w:r>
            <w:fldChar w:fldCharType="separate"/>
          </w:r>
          <w:hyperlink w:anchor="_Toc168770262" w:history="1">
            <w:r w:rsidR="00EA5C84" w:rsidRPr="00B50252">
              <w:rPr>
                <w:rStyle w:val="Hyperlink"/>
                <w:noProof/>
              </w:rPr>
              <w:t>Objective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2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1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243410C0" w14:textId="03019486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3" w:history="1">
            <w:r w:rsidR="00EA5C84" w:rsidRPr="00B50252">
              <w:rPr>
                <w:rStyle w:val="Hyperlink"/>
                <w:noProof/>
              </w:rPr>
              <w:t>Scope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3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2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7C7350A4" w14:textId="43584CCC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4" w:history="1">
            <w:r w:rsidR="00EA5C84" w:rsidRPr="00B50252">
              <w:rPr>
                <w:rStyle w:val="Hyperlink"/>
                <w:noProof/>
              </w:rPr>
              <w:t>Policy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4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2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6EE99AF0" w14:textId="2E549D74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5" w:history="1">
            <w:r w:rsidR="00EA5C84" w:rsidRPr="00B50252">
              <w:rPr>
                <w:rStyle w:val="Hyperlink"/>
                <w:noProof/>
              </w:rPr>
              <w:t>Implementation and Compliance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5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3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12E9D0AB" w14:textId="6B70B810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6" w:history="1">
            <w:r w:rsidR="00EA5C84" w:rsidRPr="00B50252">
              <w:rPr>
                <w:rStyle w:val="Hyperlink"/>
                <w:noProof/>
              </w:rPr>
              <w:t>Roles and Responsibilities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6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4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2EF6DDC1" w14:textId="11E30B11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7" w:history="1">
            <w:r w:rsidR="00EA5C84" w:rsidRPr="00B50252">
              <w:rPr>
                <w:rStyle w:val="Hyperlink"/>
                <w:noProof/>
              </w:rPr>
              <w:t>Exceptions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7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4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4FA60057" w14:textId="162F5305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8" w:history="1">
            <w:r w:rsidR="00EA5C84" w:rsidRPr="00B50252">
              <w:rPr>
                <w:rStyle w:val="Hyperlink"/>
                <w:noProof/>
              </w:rPr>
              <w:t>Enforcement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8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4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2E67F188" w14:textId="367EE0CA" w:rsidR="00EA5C84" w:rsidRDefault="00F94D41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770269" w:history="1">
            <w:r w:rsidR="00EA5C84" w:rsidRPr="00B50252">
              <w:rPr>
                <w:rStyle w:val="Hyperlink"/>
                <w:noProof/>
              </w:rPr>
              <w:t>Review and Revision</w:t>
            </w:r>
            <w:r w:rsidR="00EA5C84">
              <w:rPr>
                <w:noProof/>
                <w:webHidden/>
              </w:rPr>
              <w:tab/>
            </w:r>
            <w:r w:rsidR="00EA5C84">
              <w:rPr>
                <w:noProof/>
                <w:webHidden/>
              </w:rPr>
              <w:fldChar w:fldCharType="begin"/>
            </w:r>
            <w:r w:rsidR="00EA5C84">
              <w:rPr>
                <w:noProof/>
                <w:webHidden/>
              </w:rPr>
              <w:instrText xml:space="preserve"> PAGEREF _Toc168770269 \h </w:instrText>
            </w:r>
            <w:r w:rsidR="00EA5C84">
              <w:rPr>
                <w:noProof/>
                <w:webHidden/>
              </w:rPr>
            </w:r>
            <w:r w:rsidR="00EA5C84">
              <w:rPr>
                <w:noProof/>
                <w:webHidden/>
              </w:rPr>
              <w:fldChar w:fldCharType="separate"/>
            </w:r>
            <w:r w:rsidR="00190C01">
              <w:rPr>
                <w:noProof/>
                <w:webHidden/>
              </w:rPr>
              <w:t>5</w:t>
            </w:r>
            <w:r w:rsidR="00EA5C84">
              <w:rPr>
                <w:noProof/>
                <w:webHidden/>
              </w:rPr>
              <w:fldChar w:fldCharType="end"/>
            </w:r>
          </w:hyperlink>
        </w:p>
        <w:p w14:paraId="6708D287" w14:textId="64A9C5C5" w:rsidR="3E6A34F4" w:rsidRDefault="3E6A34F4" w:rsidP="3E6A34F4">
          <w:pPr>
            <w:pStyle w:val="TOC1"/>
            <w:tabs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2CE05C17" w14:textId="3B367F39" w:rsidR="00EA5C84" w:rsidRPr="00EA5C84" w:rsidRDefault="00EA5C84" w:rsidP="00EA5C84">
      <w:pPr>
        <w:pStyle w:val="Heading1"/>
      </w:pPr>
      <w:bookmarkStart w:id="0" w:name="_Toc168770262"/>
      <w:r w:rsidRPr="00EA5C84">
        <w:t>Objective</w:t>
      </w:r>
      <w:bookmarkEnd w:id="0"/>
    </w:p>
    <w:p w14:paraId="35804208" w14:textId="37CE2CB5" w:rsidR="00EA5C84" w:rsidRDefault="00EA5C84" w:rsidP="00EA5C84">
      <w:pPr>
        <w:jc w:val="both"/>
      </w:pPr>
      <w:r w:rsidRPr="00EA5C84">
        <w:t>Th</w:t>
      </w:r>
      <w:r w:rsidR="00DC703D">
        <w:t>is Secure Development Policy aim</w:t>
      </w:r>
      <w:r w:rsidRPr="00EA5C84">
        <w:t>s to establish a comprehensive framework for integrating security into the software development lifecycle.</w:t>
      </w:r>
    </w:p>
    <w:p w14:paraId="3639AB3C" w14:textId="42CBF466" w:rsidR="00EA5C84" w:rsidRPr="00EA5C84" w:rsidRDefault="00EA5C84" w:rsidP="00EA5C84">
      <w:pPr>
        <w:jc w:val="both"/>
      </w:pPr>
      <w:r w:rsidRPr="00EA5C84">
        <w:t>This policy ensures that all software development activities within the organi</w:t>
      </w:r>
      <w:r w:rsidR="00DC703D">
        <w:t>s</w:t>
      </w:r>
      <w:r w:rsidRPr="00EA5C84">
        <w:t>ation prioriti</w:t>
      </w:r>
      <w:r w:rsidR="00DC703D">
        <w:t>s</w:t>
      </w:r>
      <w:r w:rsidRPr="00EA5C84">
        <w:t>e security to protect our systems, data, and users from potential threats.</w:t>
      </w:r>
    </w:p>
    <w:p w14:paraId="5D6ADE35" w14:textId="77777777" w:rsidR="00EA5C84" w:rsidRPr="00EA5C84" w:rsidRDefault="00EA5C84" w:rsidP="00EA5C84">
      <w:pPr>
        <w:pStyle w:val="Heading1"/>
      </w:pPr>
      <w:bookmarkStart w:id="1" w:name="_Toc168770263"/>
      <w:r w:rsidRPr="00EA5C84">
        <w:lastRenderedPageBreak/>
        <w:t>Scope</w:t>
      </w:r>
      <w:bookmarkEnd w:id="1"/>
    </w:p>
    <w:p w14:paraId="67DB870B" w14:textId="77777777" w:rsidR="00EA5C84" w:rsidRPr="00EA5C84" w:rsidRDefault="00EA5C84" w:rsidP="00EA5C84">
      <w:pPr>
        <w:jc w:val="both"/>
      </w:pPr>
      <w:r w:rsidRPr="00EA5C84">
        <w:t>This policy applies to all employees, contractors, and third-party vendors involved in the software development process, including planning, design, coding, testing, deployment, and maintenance.</w:t>
      </w:r>
    </w:p>
    <w:p w14:paraId="6BD8B17F" w14:textId="1CACD380" w:rsidR="00EA5C84" w:rsidRDefault="00EA5C84" w:rsidP="00EA5C84">
      <w:pPr>
        <w:pStyle w:val="Heading1"/>
      </w:pPr>
      <w:bookmarkStart w:id="2" w:name="_Toc168770264"/>
      <w:r w:rsidRPr="00EA5C84">
        <w:t>Policy</w:t>
      </w:r>
      <w:bookmarkEnd w:id="2"/>
      <w:r w:rsidRPr="00EA5C84">
        <w:t xml:space="preserve"> </w:t>
      </w:r>
    </w:p>
    <w:p w14:paraId="6FB898FE" w14:textId="77777777" w:rsidR="00EA5C84" w:rsidRPr="00EA5C84" w:rsidRDefault="00EA5C84" w:rsidP="00EA5C84"/>
    <w:p w14:paraId="731E42AE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1. Secure Development is Everyone's Responsibility</w:t>
      </w:r>
    </w:p>
    <w:p w14:paraId="6AF0FCA1" w14:textId="77777777" w:rsidR="00EA5C84" w:rsidRPr="00EA5C84" w:rsidRDefault="00EA5C84" w:rsidP="00BD0C7C">
      <w:pPr>
        <w:numPr>
          <w:ilvl w:val="0"/>
          <w:numId w:val="1"/>
        </w:numPr>
        <w:jc w:val="both"/>
      </w:pPr>
      <w:r w:rsidRPr="00EA5C84">
        <w:t>All team members must understand and embrace their role in ensuring the security of the software they develop.</w:t>
      </w:r>
    </w:p>
    <w:p w14:paraId="3A188A39" w14:textId="77777777" w:rsidR="00EA5C84" w:rsidRDefault="00EA5C84" w:rsidP="00BD0C7C">
      <w:pPr>
        <w:numPr>
          <w:ilvl w:val="0"/>
          <w:numId w:val="1"/>
        </w:numPr>
        <w:jc w:val="both"/>
      </w:pPr>
      <w:r w:rsidRPr="00EA5C84">
        <w:t>Security training and awareness programs will be provided to all employees involved in development activities.</w:t>
      </w:r>
    </w:p>
    <w:p w14:paraId="7653632C" w14:textId="77777777" w:rsidR="00EA5C84" w:rsidRPr="00EA5C84" w:rsidRDefault="00EA5C84" w:rsidP="00EA5C84">
      <w:pPr>
        <w:jc w:val="both"/>
      </w:pPr>
    </w:p>
    <w:p w14:paraId="5A7B8F89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2. Continuous Security Knowledge Enhancement</w:t>
      </w:r>
    </w:p>
    <w:p w14:paraId="513E6B03" w14:textId="383EEF13" w:rsidR="00EA5C84" w:rsidRPr="00EA5C84" w:rsidRDefault="00EA5C84" w:rsidP="00BD0C7C">
      <w:pPr>
        <w:numPr>
          <w:ilvl w:val="0"/>
          <w:numId w:val="2"/>
        </w:numPr>
        <w:jc w:val="both"/>
      </w:pPr>
      <w:r w:rsidRPr="00EA5C84">
        <w:t>Developers must stay updated with security trends, threats, and best practices.</w:t>
      </w:r>
    </w:p>
    <w:p w14:paraId="629C2FAC" w14:textId="77777777" w:rsidR="00EA5C84" w:rsidRDefault="00EA5C84" w:rsidP="00BD0C7C">
      <w:pPr>
        <w:numPr>
          <w:ilvl w:val="0"/>
          <w:numId w:val="2"/>
        </w:numPr>
        <w:jc w:val="both"/>
      </w:pPr>
      <w:r w:rsidRPr="00EA5C84">
        <w:t>Regular training sessions and access to security resources will be provided to ensure continuous learning.</w:t>
      </w:r>
    </w:p>
    <w:p w14:paraId="2C6C2C1E" w14:textId="77777777" w:rsidR="00EA5C84" w:rsidRPr="00EA5C84" w:rsidRDefault="00EA5C84" w:rsidP="00EA5C84">
      <w:pPr>
        <w:jc w:val="both"/>
      </w:pPr>
    </w:p>
    <w:p w14:paraId="1CDDD4AB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3. Production of Clean &amp; Maintainable Code</w:t>
      </w:r>
    </w:p>
    <w:p w14:paraId="05346F47" w14:textId="77777777" w:rsidR="00EA5C84" w:rsidRPr="00EA5C84" w:rsidRDefault="00EA5C84" w:rsidP="00BD0C7C">
      <w:pPr>
        <w:numPr>
          <w:ilvl w:val="0"/>
          <w:numId w:val="3"/>
        </w:numPr>
        <w:jc w:val="both"/>
      </w:pPr>
      <w:r w:rsidRPr="00EA5C84">
        <w:t>Code must be written following established coding standards and best practices to ensure it is clean, maintainable, and secure.</w:t>
      </w:r>
    </w:p>
    <w:p w14:paraId="479DB163" w14:textId="31BEA2E2" w:rsidR="00EA5C84" w:rsidRDefault="00EA5C84" w:rsidP="00BD0C7C">
      <w:pPr>
        <w:numPr>
          <w:ilvl w:val="0"/>
          <w:numId w:val="3"/>
        </w:numPr>
        <w:jc w:val="both"/>
      </w:pPr>
      <w:r w:rsidRPr="00EA5C84">
        <w:t xml:space="preserve">Code reviews and pair programming practices should be implemented to identify and mitigate security vulnerabilities early in </w:t>
      </w:r>
      <w:r w:rsidR="006F2536">
        <w:t>development</w:t>
      </w:r>
      <w:r w:rsidRPr="00EA5C84">
        <w:t>.</w:t>
      </w:r>
    </w:p>
    <w:p w14:paraId="121C48ED" w14:textId="77777777" w:rsidR="00EA5C84" w:rsidRPr="00EA5C84" w:rsidRDefault="00EA5C84" w:rsidP="00EA5C84">
      <w:pPr>
        <w:jc w:val="both"/>
      </w:pPr>
    </w:p>
    <w:p w14:paraId="07AAFE75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4. Secure Development Environment</w:t>
      </w:r>
    </w:p>
    <w:p w14:paraId="45F079AA" w14:textId="322A5755" w:rsidR="00EA5C84" w:rsidRPr="00EA5C84" w:rsidRDefault="00EA5C84" w:rsidP="00BD0C7C">
      <w:pPr>
        <w:numPr>
          <w:ilvl w:val="0"/>
          <w:numId w:val="4"/>
        </w:numPr>
        <w:jc w:val="both"/>
      </w:pPr>
      <w:r w:rsidRPr="00EA5C84">
        <w:t>The development environment must be secured to prevent unauthori</w:t>
      </w:r>
      <w:r w:rsidR="00DC703D">
        <w:t>s</w:t>
      </w:r>
      <w:r w:rsidRPr="00EA5C84">
        <w:t>ed access and potential security breaches.</w:t>
      </w:r>
    </w:p>
    <w:p w14:paraId="35783A36" w14:textId="77777777" w:rsidR="00EA5C84" w:rsidRDefault="00EA5C84" w:rsidP="00BD0C7C">
      <w:pPr>
        <w:numPr>
          <w:ilvl w:val="0"/>
          <w:numId w:val="4"/>
        </w:numPr>
        <w:jc w:val="both"/>
      </w:pPr>
      <w:r w:rsidRPr="00EA5C84">
        <w:t>Secure communication channels must be used, and access to development resources should be controlled and monitored.</w:t>
      </w:r>
    </w:p>
    <w:p w14:paraId="75839831" w14:textId="77777777" w:rsidR="00EA5C84" w:rsidRPr="00EA5C84" w:rsidRDefault="00EA5C84" w:rsidP="00EA5C84">
      <w:pPr>
        <w:jc w:val="both"/>
      </w:pPr>
    </w:p>
    <w:p w14:paraId="605E0015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5. Protection of Code Repositories</w:t>
      </w:r>
    </w:p>
    <w:p w14:paraId="11361700" w14:textId="77777777" w:rsidR="00EA5C84" w:rsidRPr="00EA5C84" w:rsidRDefault="00EA5C84" w:rsidP="00BD0C7C">
      <w:pPr>
        <w:numPr>
          <w:ilvl w:val="0"/>
          <w:numId w:val="5"/>
        </w:numPr>
        <w:jc w:val="both"/>
      </w:pPr>
      <w:r w:rsidRPr="00EA5C84">
        <w:t>Version control systems must be used to manage code securely.</w:t>
      </w:r>
    </w:p>
    <w:p w14:paraId="631D07A8" w14:textId="4A825BEF" w:rsidR="00EA5C84" w:rsidRDefault="00EA5C84" w:rsidP="00BD0C7C">
      <w:pPr>
        <w:numPr>
          <w:ilvl w:val="0"/>
          <w:numId w:val="5"/>
        </w:numPr>
        <w:jc w:val="both"/>
      </w:pPr>
      <w:r w:rsidRPr="00EA5C84">
        <w:t>Access controls, code signing, and regular audits must be implemented to protect code repositories from unauthori</w:t>
      </w:r>
      <w:r w:rsidR="00DC703D">
        <w:t>s</w:t>
      </w:r>
      <w:r w:rsidRPr="00EA5C84">
        <w:t>ed access and modifications.</w:t>
      </w:r>
    </w:p>
    <w:p w14:paraId="48B257A1" w14:textId="77777777" w:rsidR="00EA5C84" w:rsidRPr="00EA5C84" w:rsidRDefault="00EA5C84" w:rsidP="00EA5C84">
      <w:pPr>
        <w:jc w:val="both"/>
      </w:pPr>
    </w:p>
    <w:p w14:paraId="6BBB9BC2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6. Secure Build and Deployment Pipeline</w:t>
      </w:r>
    </w:p>
    <w:p w14:paraId="1753589E" w14:textId="77777777" w:rsidR="00EA5C84" w:rsidRPr="00EA5C84" w:rsidRDefault="00EA5C84" w:rsidP="00BD0C7C">
      <w:pPr>
        <w:numPr>
          <w:ilvl w:val="0"/>
          <w:numId w:val="6"/>
        </w:numPr>
        <w:jc w:val="both"/>
      </w:pPr>
      <w:r w:rsidRPr="00EA5C84">
        <w:t>Automated build and deployment processes must incorporate security checks at every stage.</w:t>
      </w:r>
    </w:p>
    <w:p w14:paraId="737B51AE" w14:textId="77777777" w:rsidR="00EA5C84" w:rsidRDefault="00EA5C84" w:rsidP="00BD0C7C">
      <w:pPr>
        <w:numPr>
          <w:ilvl w:val="0"/>
          <w:numId w:val="6"/>
        </w:numPr>
        <w:jc w:val="both"/>
      </w:pPr>
      <w:r w:rsidRPr="00EA5C84">
        <w:t>Tools for static code analysis, dependency checking, and other security measures must be integrated into the pipeline.</w:t>
      </w:r>
    </w:p>
    <w:p w14:paraId="1C3EA52E" w14:textId="77777777" w:rsidR="00EA5C84" w:rsidRPr="00EA5C84" w:rsidRDefault="00EA5C84" w:rsidP="00EA5C84">
      <w:pPr>
        <w:jc w:val="both"/>
      </w:pPr>
    </w:p>
    <w:p w14:paraId="5CF96776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7. Continuous Security Testing</w:t>
      </w:r>
    </w:p>
    <w:p w14:paraId="6702FF65" w14:textId="11F15AE0" w:rsidR="00EA5C84" w:rsidRPr="00EA5C84" w:rsidRDefault="00EA5C84" w:rsidP="00BD0C7C">
      <w:pPr>
        <w:numPr>
          <w:ilvl w:val="0"/>
          <w:numId w:val="7"/>
        </w:numPr>
        <w:jc w:val="both"/>
      </w:pPr>
      <w:r w:rsidRPr="00EA5C84">
        <w:t>Regular security testing</w:t>
      </w:r>
      <w:r w:rsidR="006F2536">
        <w:t xml:space="preserve"> must be conducted, including static and dynamic analysis, penetration testing, and vulnerability scanning</w:t>
      </w:r>
      <w:r w:rsidRPr="00EA5C84">
        <w:t>.</w:t>
      </w:r>
    </w:p>
    <w:p w14:paraId="790CA43F" w14:textId="479AFD1F" w:rsidR="00EA5C84" w:rsidRDefault="00EA5C84" w:rsidP="00BD0C7C">
      <w:pPr>
        <w:numPr>
          <w:ilvl w:val="0"/>
          <w:numId w:val="7"/>
        </w:numPr>
        <w:jc w:val="both"/>
      </w:pPr>
      <w:r w:rsidRPr="00EA5C84">
        <w:t xml:space="preserve">Security testing should be </w:t>
      </w:r>
      <w:r w:rsidR="006F2536">
        <w:t>ongoing</w:t>
      </w:r>
      <w:r w:rsidRPr="00EA5C84">
        <w:t xml:space="preserve"> throughout the development lifecycle to promptly identify and address vulnerabilities.</w:t>
      </w:r>
    </w:p>
    <w:p w14:paraId="658E5C65" w14:textId="77777777" w:rsidR="00EA5C84" w:rsidRPr="00EA5C84" w:rsidRDefault="00EA5C84" w:rsidP="00EA5C84">
      <w:pPr>
        <w:jc w:val="both"/>
      </w:pPr>
    </w:p>
    <w:p w14:paraId="75060DED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8. Planning for Security Flaws</w:t>
      </w:r>
    </w:p>
    <w:p w14:paraId="045145D9" w14:textId="77777777" w:rsidR="00EA5C84" w:rsidRPr="00EA5C84" w:rsidRDefault="00EA5C84" w:rsidP="00BD0C7C">
      <w:pPr>
        <w:numPr>
          <w:ilvl w:val="0"/>
          <w:numId w:val="8"/>
        </w:numPr>
        <w:jc w:val="both"/>
      </w:pPr>
      <w:r w:rsidRPr="00EA5C84">
        <w:t>A proactive approach must be taken to anticipate and plan for potential security flaws.</w:t>
      </w:r>
    </w:p>
    <w:p w14:paraId="3CF135FA" w14:textId="77777777" w:rsidR="00EA5C84" w:rsidRDefault="00EA5C84" w:rsidP="00BD0C7C">
      <w:pPr>
        <w:numPr>
          <w:ilvl w:val="0"/>
          <w:numId w:val="8"/>
        </w:numPr>
        <w:jc w:val="both"/>
      </w:pPr>
      <w:r w:rsidRPr="00EA5C84">
        <w:t>A robust incident response plan must be established and regularly tested to ensure quick and effective remediation of security breaches.</w:t>
      </w:r>
    </w:p>
    <w:p w14:paraId="37A60690" w14:textId="77777777" w:rsidR="00B62535" w:rsidRDefault="00B62535" w:rsidP="00B62535">
      <w:pPr>
        <w:jc w:val="both"/>
        <w:rPr>
          <w:b/>
          <w:bCs/>
        </w:rPr>
      </w:pPr>
    </w:p>
    <w:p w14:paraId="2EE62ABA" w14:textId="77777777" w:rsidR="0086572A" w:rsidRDefault="00B62535" w:rsidP="0086572A">
      <w:pPr>
        <w:jc w:val="both"/>
        <w:rPr>
          <w:b/>
          <w:bCs/>
        </w:rPr>
      </w:pPr>
      <w:r w:rsidRPr="00B62535">
        <w:rPr>
          <w:b/>
          <w:bCs/>
        </w:rPr>
        <w:t>9. Data Masking Techniques</w:t>
      </w:r>
    </w:p>
    <w:p w14:paraId="28100705" w14:textId="122EF7D4" w:rsidR="0086572A" w:rsidRPr="0086572A" w:rsidRDefault="0086572A" w:rsidP="00733A03">
      <w:pPr>
        <w:rPr>
          <w:b/>
          <w:bCs/>
        </w:rPr>
      </w:pPr>
      <w:r w:rsidRPr="0086572A">
        <w:rPr>
          <w:lang w:eastAsia="en-GB"/>
        </w:rPr>
        <w:t>To limit the exposure of sensitive data, including PII, through the use of data masking techniques.</w:t>
      </w:r>
    </w:p>
    <w:p w14:paraId="09EA1752" w14:textId="043A61CE" w:rsidR="0086572A" w:rsidRPr="0086572A" w:rsidRDefault="0086572A" w:rsidP="00733A03">
      <w:pPr>
        <w:rPr>
          <w:lang w:eastAsia="en-GB"/>
        </w:rPr>
      </w:pPr>
      <w:r w:rsidRPr="0086572A">
        <w:rPr>
          <w:b/>
          <w:bCs/>
          <w:lang w:eastAsia="en-GB"/>
        </w:rPr>
        <w:t>Techniques</w:t>
      </w:r>
    </w:p>
    <w:p w14:paraId="748D69B8" w14:textId="77777777" w:rsidR="0086572A" w:rsidRPr="0086572A" w:rsidRDefault="0086572A" w:rsidP="00733A03">
      <w:pPr>
        <w:pStyle w:val="ListParagraph"/>
        <w:numPr>
          <w:ilvl w:val="0"/>
          <w:numId w:val="17"/>
        </w:numPr>
        <w:rPr>
          <w:lang w:eastAsia="en-GB"/>
        </w:rPr>
      </w:pPr>
      <w:r w:rsidRPr="00733A03">
        <w:rPr>
          <w:b/>
          <w:bCs/>
          <w:lang w:eastAsia="en-GB"/>
        </w:rPr>
        <w:t>Substitution</w:t>
      </w:r>
      <w:r w:rsidRPr="0086572A">
        <w:rPr>
          <w:lang w:eastAsia="en-GB"/>
        </w:rPr>
        <w:t>: Replace sensitive data with fictitious but realistic values.</w:t>
      </w:r>
    </w:p>
    <w:p w14:paraId="701DBC3D" w14:textId="77777777" w:rsidR="0086572A" w:rsidRPr="0086572A" w:rsidRDefault="0086572A" w:rsidP="00733A03">
      <w:pPr>
        <w:pStyle w:val="ListParagraph"/>
        <w:numPr>
          <w:ilvl w:val="0"/>
          <w:numId w:val="17"/>
        </w:numPr>
        <w:rPr>
          <w:lang w:eastAsia="en-GB"/>
        </w:rPr>
      </w:pPr>
      <w:r w:rsidRPr="00733A03">
        <w:rPr>
          <w:b/>
          <w:bCs/>
          <w:lang w:eastAsia="en-GB"/>
        </w:rPr>
        <w:t>Shuffling</w:t>
      </w:r>
      <w:r w:rsidRPr="0086572A">
        <w:rPr>
          <w:lang w:eastAsia="en-GB"/>
        </w:rPr>
        <w:t>: Randomly reorder data within the same dataset to mask original values.</w:t>
      </w:r>
    </w:p>
    <w:p w14:paraId="3FCB6EDD" w14:textId="77777777" w:rsidR="0086572A" w:rsidRPr="0086572A" w:rsidRDefault="0086572A" w:rsidP="00733A03">
      <w:pPr>
        <w:pStyle w:val="ListParagraph"/>
        <w:numPr>
          <w:ilvl w:val="0"/>
          <w:numId w:val="17"/>
        </w:numPr>
        <w:rPr>
          <w:lang w:eastAsia="en-GB"/>
        </w:rPr>
      </w:pPr>
      <w:r w:rsidRPr="00733A03">
        <w:rPr>
          <w:b/>
          <w:bCs/>
          <w:lang w:eastAsia="en-GB"/>
        </w:rPr>
        <w:t>Redaction</w:t>
      </w:r>
      <w:r w:rsidRPr="0086572A">
        <w:rPr>
          <w:lang w:eastAsia="en-GB"/>
        </w:rPr>
        <w:t>: Remove or obscure parts of data fields to prevent exposure of sensitive information.</w:t>
      </w:r>
    </w:p>
    <w:p w14:paraId="7A68F41D" w14:textId="77777777" w:rsidR="0086572A" w:rsidRPr="0086572A" w:rsidRDefault="0086572A" w:rsidP="00733A03">
      <w:pPr>
        <w:pStyle w:val="ListParagraph"/>
        <w:numPr>
          <w:ilvl w:val="0"/>
          <w:numId w:val="17"/>
        </w:numPr>
        <w:rPr>
          <w:lang w:eastAsia="en-GB"/>
        </w:rPr>
      </w:pPr>
      <w:r w:rsidRPr="00733A03">
        <w:rPr>
          <w:b/>
          <w:bCs/>
          <w:lang w:eastAsia="en-GB"/>
        </w:rPr>
        <w:t>Encryption</w:t>
      </w:r>
      <w:r w:rsidRPr="0086572A">
        <w:rPr>
          <w:lang w:eastAsia="en-GB"/>
        </w:rPr>
        <w:t>: Encrypt sensitive data and ensure proper management of cryptographic keys.</w:t>
      </w:r>
    </w:p>
    <w:p w14:paraId="276A08F4" w14:textId="53CAE617" w:rsidR="0086572A" w:rsidRPr="0086572A" w:rsidRDefault="0086572A" w:rsidP="00733A03">
      <w:pPr>
        <w:rPr>
          <w:lang w:eastAsia="en-GB"/>
        </w:rPr>
      </w:pPr>
      <w:proofErr w:type="gramStart"/>
      <w:r w:rsidRPr="0086572A">
        <w:rPr>
          <w:rFonts w:hAnsi="Symbol"/>
          <w:lang w:eastAsia="en-GB"/>
        </w:rPr>
        <w:t></w:t>
      </w:r>
      <w:r w:rsidRPr="0086572A">
        <w:rPr>
          <w:lang w:eastAsia="en-GB"/>
        </w:rPr>
        <w:t xml:space="preserve">  Ensure</w:t>
      </w:r>
      <w:proofErr w:type="gramEnd"/>
      <w:r w:rsidRPr="0086572A">
        <w:rPr>
          <w:lang w:eastAsia="en-GB"/>
        </w:rPr>
        <w:t xml:space="preserve"> data masking techniques are integrated into the secure development lifecycle, particularly during data processing, storage, and transmission stages.</w:t>
      </w:r>
    </w:p>
    <w:p w14:paraId="52242528" w14:textId="77777777" w:rsidR="00B62535" w:rsidRPr="0086572A" w:rsidRDefault="00B62535" w:rsidP="0086572A">
      <w:pPr>
        <w:jc w:val="both"/>
        <w:rPr>
          <w:b/>
          <w:bCs/>
        </w:rPr>
      </w:pPr>
    </w:p>
    <w:p w14:paraId="0CB08EBE" w14:textId="77777777" w:rsidR="00EA5C84" w:rsidRPr="00EA5C84" w:rsidRDefault="00EA5C84" w:rsidP="00EA5C84">
      <w:pPr>
        <w:pStyle w:val="Heading1"/>
      </w:pPr>
      <w:bookmarkStart w:id="3" w:name="_Toc168770265"/>
      <w:r w:rsidRPr="00EA5C84">
        <w:t>Implementation and Compliance</w:t>
      </w:r>
      <w:bookmarkEnd w:id="3"/>
    </w:p>
    <w:p w14:paraId="4E5F1433" w14:textId="77777777" w:rsidR="00EA5C84" w:rsidRDefault="00EA5C84" w:rsidP="00EA5C84">
      <w:pPr>
        <w:jc w:val="both"/>
        <w:rPr>
          <w:b/>
          <w:bCs/>
        </w:rPr>
      </w:pPr>
    </w:p>
    <w:p w14:paraId="6C60B71C" w14:textId="345224EB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Establishing a Security-Friendly Culture</w:t>
      </w:r>
    </w:p>
    <w:p w14:paraId="555D8DD4" w14:textId="77777777" w:rsidR="00EA5C84" w:rsidRPr="00EA5C84" w:rsidRDefault="00EA5C84" w:rsidP="00BD0C7C">
      <w:pPr>
        <w:numPr>
          <w:ilvl w:val="0"/>
          <w:numId w:val="9"/>
        </w:numPr>
        <w:jc w:val="both"/>
      </w:pPr>
      <w:r w:rsidRPr="00EA5C84">
        <w:t>Encourage open communication about security issues and integrate security objectives into overall development goals.</w:t>
      </w:r>
    </w:p>
    <w:p w14:paraId="0116E426" w14:textId="1FED72E5" w:rsidR="00EA5C84" w:rsidRDefault="00EA5C84" w:rsidP="00BD0C7C">
      <w:pPr>
        <w:numPr>
          <w:ilvl w:val="0"/>
          <w:numId w:val="9"/>
        </w:numPr>
        <w:jc w:val="both"/>
      </w:pPr>
      <w:r w:rsidRPr="00EA5C84">
        <w:t>Foster a culture where security is prioriti</w:t>
      </w:r>
      <w:r w:rsidR="00DC703D">
        <w:t>s</w:t>
      </w:r>
      <w:r w:rsidRPr="00EA5C84">
        <w:t>ed</w:t>
      </w:r>
      <w:r w:rsidR="006F2536">
        <w:t>,</w:t>
      </w:r>
      <w:r w:rsidRPr="00EA5C84">
        <w:t xml:space="preserve"> and every team member feels responsible for maintaining it.</w:t>
      </w:r>
    </w:p>
    <w:p w14:paraId="25DBBD18" w14:textId="77777777" w:rsidR="00EA5C84" w:rsidRPr="00EA5C84" w:rsidRDefault="00EA5C84" w:rsidP="00EA5C84">
      <w:pPr>
        <w:jc w:val="both"/>
      </w:pPr>
    </w:p>
    <w:p w14:paraId="663B2905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Periodic Re-evaluation and Updates</w:t>
      </w:r>
    </w:p>
    <w:p w14:paraId="06A18CE6" w14:textId="77777777" w:rsidR="00EA5C84" w:rsidRPr="00EA5C84" w:rsidRDefault="00EA5C84" w:rsidP="00BD0C7C">
      <w:pPr>
        <w:numPr>
          <w:ilvl w:val="0"/>
          <w:numId w:val="10"/>
        </w:numPr>
        <w:jc w:val="both"/>
      </w:pPr>
      <w:r w:rsidRPr="00EA5C84">
        <w:t>Continuously assess and update security practices to adapt to new threats and technological advancements.</w:t>
      </w:r>
    </w:p>
    <w:p w14:paraId="7EA6F797" w14:textId="77777777" w:rsidR="00EA5C84" w:rsidRDefault="00EA5C84" w:rsidP="00BD0C7C">
      <w:pPr>
        <w:numPr>
          <w:ilvl w:val="0"/>
          <w:numId w:val="10"/>
        </w:numPr>
        <w:jc w:val="both"/>
      </w:pPr>
      <w:r w:rsidRPr="00EA5C84">
        <w:t>Regular reviews of this policy and related procedures must be conducted to ensure they remain effective and relevant.</w:t>
      </w:r>
    </w:p>
    <w:p w14:paraId="551B7105" w14:textId="77777777" w:rsidR="00EA5C84" w:rsidRPr="00EA5C84" w:rsidRDefault="00EA5C84" w:rsidP="00EA5C84">
      <w:pPr>
        <w:jc w:val="both"/>
      </w:pPr>
    </w:p>
    <w:p w14:paraId="66756A38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Handling Sensitive Data</w:t>
      </w:r>
    </w:p>
    <w:p w14:paraId="4178C4AE" w14:textId="62180B8B" w:rsidR="00EA5C84" w:rsidRDefault="00EA5C84" w:rsidP="00BD0C7C">
      <w:pPr>
        <w:numPr>
          <w:ilvl w:val="0"/>
          <w:numId w:val="11"/>
        </w:numPr>
        <w:jc w:val="both"/>
      </w:pPr>
      <w:r w:rsidRPr="00EA5C84">
        <w:t xml:space="preserve">Additional measures </w:t>
      </w:r>
      <w:r w:rsidR="006F2536">
        <w:t>for projects handling highly sensitive information must be take</w:t>
      </w:r>
      <w:r w:rsidRPr="00EA5C84">
        <w:t>n, including seeking speciali</w:t>
      </w:r>
      <w:r w:rsidR="00DC703D">
        <w:t>s</w:t>
      </w:r>
      <w:r w:rsidRPr="00EA5C84">
        <w:t>ed advice and implementing stricter security controls.</w:t>
      </w:r>
    </w:p>
    <w:p w14:paraId="5B012775" w14:textId="77777777" w:rsidR="00EA5C84" w:rsidRPr="00EA5C84" w:rsidRDefault="00EA5C84" w:rsidP="00EA5C84">
      <w:pPr>
        <w:jc w:val="both"/>
      </w:pPr>
    </w:p>
    <w:p w14:paraId="511E14FC" w14:textId="77777777" w:rsidR="00EA5C84" w:rsidRPr="00EA5C84" w:rsidRDefault="00EA5C84" w:rsidP="00EA5C84">
      <w:pPr>
        <w:pStyle w:val="Heading1"/>
      </w:pPr>
      <w:bookmarkStart w:id="4" w:name="_Toc168770266"/>
      <w:r w:rsidRPr="00EA5C84">
        <w:t>Roles and Responsibilities</w:t>
      </w:r>
      <w:bookmarkEnd w:id="4"/>
    </w:p>
    <w:p w14:paraId="0A17F638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Development Team</w:t>
      </w:r>
    </w:p>
    <w:p w14:paraId="544D80AF" w14:textId="77777777" w:rsidR="00EA5C84" w:rsidRPr="00EA5C84" w:rsidRDefault="00EA5C84" w:rsidP="00BD0C7C">
      <w:pPr>
        <w:numPr>
          <w:ilvl w:val="0"/>
          <w:numId w:val="12"/>
        </w:numPr>
        <w:jc w:val="both"/>
      </w:pPr>
      <w:r w:rsidRPr="00EA5C84">
        <w:t>Follow secure coding practices and participate in security training programs.</w:t>
      </w:r>
    </w:p>
    <w:p w14:paraId="3C4E9836" w14:textId="70C4C6EE" w:rsidR="00EA5C84" w:rsidRPr="00EA5C84" w:rsidRDefault="00EA5C84" w:rsidP="00BD0C7C">
      <w:pPr>
        <w:numPr>
          <w:ilvl w:val="0"/>
          <w:numId w:val="12"/>
        </w:numPr>
        <w:jc w:val="both"/>
      </w:pPr>
      <w:r w:rsidRPr="00EA5C84">
        <w:t>Conduct</w:t>
      </w:r>
      <w:r w:rsidR="006F2536">
        <w:t>ed code reviews and integrated</w:t>
      </w:r>
      <w:r w:rsidRPr="00EA5C84">
        <w:t xml:space="preserve"> security checks into the development process.</w:t>
      </w:r>
    </w:p>
    <w:p w14:paraId="2E3212E7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Security Team</w:t>
      </w:r>
    </w:p>
    <w:p w14:paraId="520C061A" w14:textId="77777777" w:rsidR="00EA5C84" w:rsidRPr="00EA5C84" w:rsidRDefault="00EA5C84" w:rsidP="00BD0C7C">
      <w:pPr>
        <w:numPr>
          <w:ilvl w:val="0"/>
          <w:numId w:val="13"/>
        </w:numPr>
        <w:jc w:val="both"/>
      </w:pPr>
      <w:r w:rsidRPr="00EA5C84">
        <w:t>Provide security training and resources to development teams.</w:t>
      </w:r>
    </w:p>
    <w:p w14:paraId="3252F9A6" w14:textId="77777777" w:rsidR="00EA5C84" w:rsidRPr="00EA5C84" w:rsidRDefault="00EA5C84" w:rsidP="00BD0C7C">
      <w:pPr>
        <w:numPr>
          <w:ilvl w:val="0"/>
          <w:numId w:val="13"/>
        </w:numPr>
        <w:jc w:val="both"/>
      </w:pPr>
      <w:r w:rsidRPr="00EA5C84">
        <w:t>Conduct regular security assessments and audits of development practices.</w:t>
      </w:r>
    </w:p>
    <w:p w14:paraId="344025DB" w14:textId="77777777" w:rsidR="00EA5C84" w:rsidRPr="00EA5C84" w:rsidRDefault="00EA5C84" w:rsidP="00EA5C84">
      <w:pPr>
        <w:jc w:val="both"/>
        <w:rPr>
          <w:b/>
          <w:bCs/>
        </w:rPr>
      </w:pPr>
      <w:r w:rsidRPr="00EA5C84">
        <w:rPr>
          <w:b/>
          <w:bCs/>
        </w:rPr>
        <w:t>Management</w:t>
      </w:r>
    </w:p>
    <w:p w14:paraId="1BF90027" w14:textId="77777777" w:rsidR="00EA5C84" w:rsidRPr="00EA5C84" w:rsidRDefault="00EA5C84" w:rsidP="00BD0C7C">
      <w:pPr>
        <w:numPr>
          <w:ilvl w:val="0"/>
          <w:numId w:val="14"/>
        </w:numPr>
        <w:jc w:val="both"/>
      </w:pPr>
      <w:r w:rsidRPr="00EA5C84">
        <w:t>Support and enforce the secure development policy.</w:t>
      </w:r>
    </w:p>
    <w:p w14:paraId="3A87977C" w14:textId="3B11B94E" w:rsidR="00EA5C84" w:rsidRDefault="00EA5C84" w:rsidP="00BD0C7C">
      <w:pPr>
        <w:numPr>
          <w:ilvl w:val="0"/>
          <w:numId w:val="14"/>
        </w:numPr>
        <w:jc w:val="both"/>
      </w:pPr>
      <w:r w:rsidRPr="00EA5C84">
        <w:t xml:space="preserve">Allocate resources </w:t>
      </w:r>
      <w:r w:rsidR="006F2536">
        <w:t>and tools for security training</w:t>
      </w:r>
      <w:r w:rsidRPr="00EA5C84">
        <w:t xml:space="preserve"> and continuous improvement of security practices.</w:t>
      </w:r>
    </w:p>
    <w:p w14:paraId="7ECB362D" w14:textId="77777777" w:rsidR="00EA5C84" w:rsidRPr="00EA5C84" w:rsidRDefault="00EA5C84" w:rsidP="00EA5C84">
      <w:pPr>
        <w:pStyle w:val="Heading1"/>
      </w:pPr>
      <w:bookmarkStart w:id="5" w:name="_Toc168770267"/>
      <w:r w:rsidRPr="00EA5C84">
        <w:t>Exceptions</w:t>
      </w:r>
      <w:bookmarkEnd w:id="5"/>
    </w:p>
    <w:p w14:paraId="54EA5D26" w14:textId="317C314A" w:rsidR="00EA5C84" w:rsidRDefault="00EA5C84" w:rsidP="00EA5C84">
      <w:pPr>
        <w:jc w:val="both"/>
      </w:pPr>
      <w:r w:rsidRPr="00EA5C84">
        <w:t>Any exceptions to this policy must be approved by the Chief Information Security Officer (CISO) or an authori</w:t>
      </w:r>
      <w:r w:rsidR="00DC703D">
        <w:t>s</w:t>
      </w:r>
      <w:r w:rsidRPr="00EA5C84">
        <w:t>ed delegate. Exceptions will be granted only in cases where a compelling business justification and appropriate mitigating controls are in place.</w:t>
      </w:r>
    </w:p>
    <w:p w14:paraId="3E045DEF" w14:textId="77777777" w:rsidR="00EA5C84" w:rsidRPr="00EA5C84" w:rsidRDefault="00EA5C84" w:rsidP="00EA5C84">
      <w:pPr>
        <w:pStyle w:val="Heading1"/>
      </w:pPr>
      <w:bookmarkStart w:id="6" w:name="_Toc168770268"/>
      <w:r w:rsidRPr="00EA5C84">
        <w:t>Enforcement</w:t>
      </w:r>
      <w:bookmarkEnd w:id="6"/>
    </w:p>
    <w:p w14:paraId="48947F94" w14:textId="047BA78C" w:rsidR="00EA5C84" w:rsidRDefault="00EA5C84" w:rsidP="00EA5C84">
      <w:pPr>
        <w:jc w:val="both"/>
      </w:pPr>
      <w:r w:rsidRPr="00EA5C84">
        <w:t>Failure to comply with this policy may result in disciplinary action, including termination of employment or contract. Regular audits will be conducted to ensure compliance with this policy.</w:t>
      </w:r>
    </w:p>
    <w:p w14:paraId="03EF1DDF" w14:textId="77777777" w:rsidR="00EA5C84" w:rsidRPr="00EA5C84" w:rsidRDefault="00EA5C84" w:rsidP="00EA5C84">
      <w:pPr>
        <w:pStyle w:val="Heading1"/>
      </w:pPr>
      <w:bookmarkStart w:id="7" w:name="_Toc168770269"/>
      <w:r w:rsidRPr="00EA5C84">
        <w:t>Review and Revision</w:t>
      </w:r>
      <w:bookmarkEnd w:id="7"/>
    </w:p>
    <w:p w14:paraId="0759A3F8" w14:textId="77777777" w:rsidR="00EA5C84" w:rsidRDefault="00EA5C84" w:rsidP="00EA5C84">
      <w:pPr>
        <w:jc w:val="both"/>
      </w:pPr>
      <w:r w:rsidRPr="00EA5C84">
        <w:t>This policy will be reviewed annually and updated as necessary to address emerging threats, changes in technology, and improvements in security practices.</w:t>
      </w:r>
    </w:p>
    <w:p w14:paraId="5E1A760E" w14:textId="77777777" w:rsidR="00EA5C84" w:rsidRPr="00EA5C84" w:rsidRDefault="00EA5C84" w:rsidP="00EA5C84">
      <w:pPr>
        <w:jc w:val="both"/>
      </w:pPr>
    </w:p>
    <w:p w14:paraId="6085BAA4" w14:textId="28215F68" w:rsidR="002955E1" w:rsidRDefault="002955E1" w:rsidP="002955E1">
      <w:pPr>
        <w:jc w:val="both"/>
      </w:pPr>
    </w:p>
    <w:sectPr w:rsidR="002955E1" w:rsidSect="00B816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3C9EF" w14:textId="77777777" w:rsidR="00F94D41" w:rsidRDefault="00F94D41">
      <w:pPr>
        <w:spacing w:after="0"/>
      </w:pPr>
      <w:r>
        <w:separator/>
      </w:r>
    </w:p>
  </w:endnote>
  <w:endnote w:type="continuationSeparator" w:id="0">
    <w:p w14:paraId="02A1B710" w14:textId="77777777" w:rsidR="00F94D41" w:rsidRDefault="00F94D41">
      <w:pPr>
        <w:spacing w:after="0"/>
      </w:pPr>
      <w:r>
        <w:continuationSeparator/>
      </w:r>
    </w:p>
  </w:endnote>
  <w:endnote w:type="continuationNotice" w:id="1">
    <w:p w14:paraId="2A97557B" w14:textId="77777777" w:rsidR="00F94D41" w:rsidRDefault="00F94D4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A0D88" w14:textId="77777777" w:rsidR="00105CBB" w:rsidRDefault="00105C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68D78" w14:textId="77777777" w:rsidR="00105CBB" w:rsidRDefault="00105C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A3DBA" w14:textId="77777777" w:rsidR="00F94D41" w:rsidRDefault="00F94D41">
      <w:pPr>
        <w:spacing w:after="0"/>
      </w:pPr>
      <w:r>
        <w:separator/>
      </w:r>
    </w:p>
  </w:footnote>
  <w:footnote w:type="continuationSeparator" w:id="0">
    <w:p w14:paraId="0DE502FA" w14:textId="77777777" w:rsidR="00F94D41" w:rsidRDefault="00F94D41">
      <w:pPr>
        <w:spacing w:after="0"/>
      </w:pPr>
      <w:r>
        <w:continuationSeparator/>
      </w:r>
    </w:p>
  </w:footnote>
  <w:footnote w:type="continuationNotice" w:id="1">
    <w:p w14:paraId="6AFAE511" w14:textId="77777777" w:rsidR="00F94D41" w:rsidRDefault="00F94D4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52F23" w14:textId="77777777" w:rsidR="00105CBB" w:rsidRDefault="00105C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FC770" w14:textId="14984FC7" w:rsidR="00B81664" w:rsidRDefault="00105CBB" w:rsidP="00B81664">
    <w:pPr>
      <w:pStyle w:val="Header"/>
    </w:pPr>
    <w:r>
      <w:t>Secure Development Polic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B558F" w14:textId="77777777" w:rsidR="00105CBB" w:rsidRDefault="00105C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7E6D"/>
    <w:multiLevelType w:val="multilevel"/>
    <w:tmpl w:val="DF82F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A61E5"/>
    <w:multiLevelType w:val="multilevel"/>
    <w:tmpl w:val="9A2E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B44F02"/>
    <w:multiLevelType w:val="multilevel"/>
    <w:tmpl w:val="6C6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1B4C5B"/>
    <w:multiLevelType w:val="multilevel"/>
    <w:tmpl w:val="0E760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5F6813"/>
    <w:multiLevelType w:val="multilevel"/>
    <w:tmpl w:val="E0C0B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E0719D"/>
    <w:multiLevelType w:val="multilevel"/>
    <w:tmpl w:val="D0921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66D77"/>
    <w:multiLevelType w:val="hybridMultilevel"/>
    <w:tmpl w:val="93EC4D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B3C22"/>
    <w:multiLevelType w:val="multilevel"/>
    <w:tmpl w:val="40F8B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892BCD"/>
    <w:multiLevelType w:val="multilevel"/>
    <w:tmpl w:val="40B4C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FF10BF"/>
    <w:multiLevelType w:val="multilevel"/>
    <w:tmpl w:val="3F089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4D0DA5"/>
    <w:multiLevelType w:val="multilevel"/>
    <w:tmpl w:val="37368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973FAE"/>
    <w:multiLevelType w:val="multilevel"/>
    <w:tmpl w:val="6C80D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8C2477"/>
    <w:multiLevelType w:val="multilevel"/>
    <w:tmpl w:val="4B1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9D7F8A"/>
    <w:multiLevelType w:val="multilevel"/>
    <w:tmpl w:val="2D48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9E48A3"/>
    <w:multiLevelType w:val="hybridMultilevel"/>
    <w:tmpl w:val="97F62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CE10F7"/>
    <w:multiLevelType w:val="multilevel"/>
    <w:tmpl w:val="1BFCF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021B87"/>
    <w:multiLevelType w:val="multilevel"/>
    <w:tmpl w:val="80BC1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5"/>
  </w:num>
  <w:num w:numId="3">
    <w:abstractNumId w:val="4"/>
  </w:num>
  <w:num w:numId="4">
    <w:abstractNumId w:val="9"/>
  </w:num>
  <w:num w:numId="5">
    <w:abstractNumId w:val="0"/>
  </w:num>
  <w:num w:numId="6">
    <w:abstractNumId w:val="16"/>
  </w:num>
  <w:num w:numId="7">
    <w:abstractNumId w:val="10"/>
  </w:num>
  <w:num w:numId="8">
    <w:abstractNumId w:val="13"/>
  </w:num>
  <w:num w:numId="9">
    <w:abstractNumId w:val="3"/>
  </w:num>
  <w:num w:numId="10">
    <w:abstractNumId w:val="8"/>
  </w:num>
  <w:num w:numId="11">
    <w:abstractNumId w:val="11"/>
  </w:num>
  <w:num w:numId="12">
    <w:abstractNumId w:val="7"/>
  </w:num>
  <w:num w:numId="13">
    <w:abstractNumId w:val="15"/>
  </w:num>
  <w:num w:numId="14">
    <w:abstractNumId w:val="2"/>
  </w:num>
  <w:num w:numId="15">
    <w:abstractNumId w:val="14"/>
  </w:num>
  <w:num w:numId="16">
    <w:abstractNumId w:val="1"/>
  </w:num>
  <w:num w:numId="17">
    <w:abstractNumId w:val="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wFAGUmsi0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E3693"/>
    <w:rsid w:val="000F1403"/>
    <w:rsid w:val="001008ED"/>
    <w:rsid w:val="00105CBB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5B9A"/>
    <w:rsid w:val="00190C01"/>
    <w:rsid w:val="001B3047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651F"/>
    <w:rsid w:val="002F61AF"/>
    <w:rsid w:val="003107E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5794"/>
    <w:rsid w:val="00527285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C0936"/>
    <w:rsid w:val="006C1A23"/>
    <w:rsid w:val="006D0B97"/>
    <w:rsid w:val="006D40AD"/>
    <w:rsid w:val="006D7CD5"/>
    <w:rsid w:val="006E7FB7"/>
    <w:rsid w:val="006F0498"/>
    <w:rsid w:val="006F2536"/>
    <w:rsid w:val="006F633B"/>
    <w:rsid w:val="0070037A"/>
    <w:rsid w:val="00711FB4"/>
    <w:rsid w:val="00732F05"/>
    <w:rsid w:val="00733514"/>
    <w:rsid w:val="00733A03"/>
    <w:rsid w:val="00734A24"/>
    <w:rsid w:val="00735C50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326E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572A"/>
    <w:rsid w:val="00866103"/>
    <w:rsid w:val="008710EE"/>
    <w:rsid w:val="00876F95"/>
    <w:rsid w:val="00887788"/>
    <w:rsid w:val="008A6694"/>
    <w:rsid w:val="008C5390"/>
    <w:rsid w:val="008D17D5"/>
    <w:rsid w:val="008D432F"/>
    <w:rsid w:val="008D60D7"/>
    <w:rsid w:val="008E0627"/>
    <w:rsid w:val="008F28A0"/>
    <w:rsid w:val="008F2C11"/>
    <w:rsid w:val="00903AF0"/>
    <w:rsid w:val="009042C9"/>
    <w:rsid w:val="0090795C"/>
    <w:rsid w:val="00911250"/>
    <w:rsid w:val="00917244"/>
    <w:rsid w:val="00922F7A"/>
    <w:rsid w:val="00923D4B"/>
    <w:rsid w:val="009249E5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0976"/>
    <w:rsid w:val="00A9133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2535"/>
    <w:rsid w:val="00B64071"/>
    <w:rsid w:val="00B65F27"/>
    <w:rsid w:val="00B74AAE"/>
    <w:rsid w:val="00B81664"/>
    <w:rsid w:val="00B91643"/>
    <w:rsid w:val="00B942A8"/>
    <w:rsid w:val="00B97C1F"/>
    <w:rsid w:val="00BA50B6"/>
    <w:rsid w:val="00BD0C7C"/>
    <w:rsid w:val="00BE53C2"/>
    <w:rsid w:val="00BE6988"/>
    <w:rsid w:val="00BF00CB"/>
    <w:rsid w:val="00BF2406"/>
    <w:rsid w:val="00C07639"/>
    <w:rsid w:val="00C202EA"/>
    <w:rsid w:val="00C31094"/>
    <w:rsid w:val="00C325C0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E62DF"/>
    <w:rsid w:val="00CE7DDA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03BF"/>
    <w:rsid w:val="00DB78C4"/>
    <w:rsid w:val="00DC49F0"/>
    <w:rsid w:val="00DC703D"/>
    <w:rsid w:val="00DD29DB"/>
    <w:rsid w:val="00DF60A5"/>
    <w:rsid w:val="00E0103F"/>
    <w:rsid w:val="00E05B39"/>
    <w:rsid w:val="00E157CF"/>
    <w:rsid w:val="00E163A7"/>
    <w:rsid w:val="00E20B16"/>
    <w:rsid w:val="00E37075"/>
    <w:rsid w:val="00E62FA5"/>
    <w:rsid w:val="00E9449B"/>
    <w:rsid w:val="00EA3F51"/>
    <w:rsid w:val="00EA49FC"/>
    <w:rsid w:val="00EA5C84"/>
    <w:rsid w:val="00EB3D71"/>
    <w:rsid w:val="00EB61EE"/>
    <w:rsid w:val="00EC408C"/>
    <w:rsid w:val="00EC5931"/>
    <w:rsid w:val="00EC7F60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4D41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  <w15:docId w15:val="{A4F19F22-7EBA-48D4-93B0-902C5B322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8657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10</Words>
  <Characters>519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0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Olamide</cp:lastModifiedBy>
  <cp:revision>3</cp:revision>
  <dcterms:created xsi:type="dcterms:W3CDTF">2024-06-08T19:15:00Z</dcterms:created>
  <dcterms:modified xsi:type="dcterms:W3CDTF">2024-10-1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